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2B100" w14:textId="5C98913A" w:rsidR="005374CE" w:rsidRDefault="008A1D80" w:rsidP="005374CE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28C765B" wp14:editId="33423671">
                <wp:simplePos x="0" y="0"/>
                <wp:positionH relativeFrom="margin">
                  <wp:posOffset>655609</wp:posOffset>
                </wp:positionH>
                <wp:positionV relativeFrom="paragraph">
                  <wp:posOffset>474453</wp:posOffset>
                </wp:positionV>
                <wp:extent cx="4502988" cy="551180"/>
                <wp:effectExtent l="0" t="0" r="0" b="127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988" cy="551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55816F" w14:textId="229B1CFD" w:rsidR="00795E4A" w:rsidRPr="005820D2" w:rsidRDefault="00795E4A" w:rsidP="00795E4A">
                            <w:pPr>
                              <w:rPr>
                                <w:color w:val="0070C0"/>
                              </w:rPr>
                            </w:pPr>
                            <w:r w:rsidRPr="005820D2">
                              <w:rPr>
                                <w:color w:val="0070C0"/>
                              </w:rPr>
                              <w:t>Put the following on your page:</w:t>
                            </w:r>
                          </w:p>
                          <w:p w14:paraId="2C5A608B" w14:textId="093855E6" w:rsidR="00795E4A" w:rsidRPr="00ED0088" w:rsidRDefault="00795E4A" w:rsidP="00795E4A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  <w:r w:rsidRPr="00ED0088">
                              <w:rPr>
                                <w:rFonts w:ascii="Courier New" w:hAnsi="Courier New" w:cs="Courier New"/>
                                <w:color w:val="0070C0"/>
                              </w:rPr>
                              <w:t>&lt;a ref="http://www.supercheapsuits.com/~billybob/"&gt; Billy Bob's site&lt;/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8C765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1.6pt;margin-top:37.35pt;width:354.55pt;height:43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" filled="f" stroked="f">
                <v:textbox>
                  <w:txbxContent>
                    <w:p w14:paraId="4955816F" w14:textId="229B1CFD" w:rsidR="00795E4A" w:rsidRPr="005820D2" w:rsidRDefault="00795E4A" w:rsidP="00795E4A">
                      <w:pPr>
                        <w:rPr>
                          <w:color w:val="0070C0"/>
                        </w:rPr>
                      </w:pPr>
                      <w:r w:rsidRPr="005820D2">
                        <w:rPr>
                          <w:color w:val="0070C0"/>
                        </w:rPr>
                        <w:t>Put the following on your page:</w:t>
                      </w:r>
                    </w:p>
                    <w:p w14:paraId="2C5A608B" w14:textId="093855E6" w:rsidR="00795E4A" w:rsidRPr="00ED0088" w:rsidRDefault="00795E4A" w:rsidP="00795E4A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  <w:r w:rsidRPr="00ED0088">
                        <w:rPr>
                          <w:rFonts w:ascii="Courier New" w:hAnsi="Courier New" w:cs="Courier New"/>
                          <w:color w:val="0070C0"/>
                        </w:rPr>
                        <w:t>&lt;a ref="http://www.supercheapsuits.com/~billybob/"&gt; Billy Bob's site&lt;/a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>Your best friend from elementary school finds you on the internet and says he wants to trade home page links. How do you put a link to his site at www.supercheats.com/~billybob/ on one of you home page links?</w:t>
      </w:r>
    </w:p>
    <w:p w14:paraId="6444677C" w14:textId="0134AB34" w:rsidR="00795E4A" w:rsidRPr="005374CE" w:rsidRDefault="00795E4A" w:rsidP="00795E4A"/>
    <w:p w14:paraId="216C0CCC" w14:textId="77777777" w:rsidR="00A0549F" w:rsidRDefault="00A0549F" w:rsidP="008A1D80"/>
    <w:p w14:paraId="5B1CFD2D" w14:textId="3776E261" w:rsidR="005374CE" w:rsidRDefault="004A1622" w:rsidP="005374CE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8E34F7E" wp14:editId="7BC2F24C">
                <wp:simplePos x="0" y="0"/>
                <wp:positionH relativeFrom="margin">
                  <wp:posOffset>629034</wp:posOffset>
                </wp:positionH>
                <wp:positionV relativeFrom="paragraph">
                  <wp:posOffset>316230</wp:posOffset>
                </wp:positionV>
                <wp:extent cx="4502988" cy="551180"/>
                <wp:effectExtent l="0" t="0" r="0" b="12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988" cy="551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911B84" w14:textId="6B47B00B" w:rsidR="005820D2" w:rsidRPr="005820D2" w:rsidRDefault="005820D2" w:rsidP="005820D2">
                            <w:pPr>
                              <w:rPr>
                                <w:color w:val="0070C0"/>
                              </w:rPr>
                            </w:pPr>
                            <w:r w:rsidRPr="005820D2">
                              <w:rPr>
                                <w:color w:val="0070C0"/>
                              </w:rPr>
                              <w:t>Type this at the top of the page:</w:t>
                            </w:r>
                          </w:p>
                          <w:p w14:paraId="6F3BAE4E" w14:textId="24D9681A" w:rsidR="004A1622" w:rsidRPr="00ED0088" w:rsidRDefault="005820D2" w:rsidP="005820D2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  <w:r w:rsidRPr="00ED0088">
                              <w:rPr>
                                <w:rFonts w:ascii="Courier New" w:hAnsi="Courier New" w:cs="Courier New"/>
                                <w:color w:val="0070C0"/>
                              </w:rPr>
                              <w:t>&lt;a href="#credits"&gt;About the Authors&lt;/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E34F7E" id="_x0000_s1027" type="#_x0000_t202" style="position:absolute;left:0;text-align:left;margin-left:49.55pt;margin-top:24.9pt;width:354.55pt;height:43.4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" filled="f" stroked="f">
                <v:textbox>
                  <w:txbxContent>
                    <w:p w14:paraId="47911B84" w14:textId="6B47B00B" w:rsidR="005820D2" w:rsidRPr="005820D2" w:rsidRDefault="005820D2" w:rsidP="005820D2">
                      <w:pPr>
                        <w:rPr>
                          <w:color w:val="0070C0"/>
                        </w:rPr>
                      </w:pPr>
                      <w:r w:rsidRPr="005820D2">
                        <w:rPr>
                          <w:color w:val="0070C0"/>
                        </w:rPr>
                        <w:t>Type this at the top of the page:</w:t>
                      </w:r>
                    </w:p>
                    <w:p w14:paraId="6F3BAE4E" w14:textId="24D9681A" w:rsidR="004A1622" w:rsidRPr="00ED0088" w:rsidRDefault="005820D2" w:rsidP="005820D2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  <w:r w:rsidRPr="00ED0088">
                        <w:rPr>
                          <w:rFonts w:ascii="Courier New" w:hAnsi="Courier New" w:cs="Courier New"/>
                          <w:color w:val="0070C0"/>
                        </w:rPr>
                        <w:t>&lt;a href="#credits"&gt;About the Authors&lt;/a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>What HTML code would you use to make it possible for someone clicking the words "About the Authors" at the top of a page to skip down to a list of credits somewhere else on the page?</w:t>
      </w:r>
    </w:p>
    <w:p w14:paraId="4FF33B0A" w14:textId="66D7640D" w:rsidR="004A1622" w:rsidRDefault="004A1622" w:rsidP="004A1622">
      <w:pPr>
        <w:ind w:left="720"/>
      </w:pPr>
    </w:p>
    <w:p w14:paraId="70262521" w14:textId="77777777" w:rsidR="004A1622" w:rsidRPr="005374CE" w:rsidRDefault="004A1622" w:rsidP="004A1622">
      <w:pPr>
        <w:ind w:left="720"/>
      </w:pPr>
    </w:p>
    <w:p w14:paraId="02299FB0" w14:textId="0B73CD7A" w:rsidR="005374CE" w:rsidRDefault="00F66F74" w:rsidP="005374CE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02B56F1" wp14:editId="64AD378B">
                <wp:simplePos x="0" y="0"/>
                <wp:positionH relativeFrom="margin">
                  <wp:posOffset>621102</wp:posOffset>
                </wp:positionH>
                <wp:positionV relativeFrom="paragraph">
                  <wp:posOffset>342457</wp:posOffset>
                </wp:positionV>
                <wp:extent cx="4502988" cy="551180"/>
                <wp:effectExtent l="0" t="0" r="0" b="127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988" cy="5511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AC4B2B" w14:textId="77777777" w:rsidR="00F66F74" w:rsidRDefault="00F66F74" w:rsidP="00F66F74">
                            <w:pPr>
                              <w:rPr>
                                <w:color w:val="0070C0"/>
                              </w:rPr>
                            </w:pPr>
                            <w:r w:rsidRPr="00F66F74">
                              <w:rPr>
                                <w:color w:val="0070C0"/>
                              </w:rPr>
                              <w:t>Type the following on your webpage:</w:t>
                            </w:r>
                          </w:p>
                          <w:p w14:paraId="0A6D546A" w14:textId="5310557C" w:rsidR="00F66F74" w:rsidRPr="00ED0088" w:rsidRDefault="00F66F74" w:rsidP="00F66F74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  <w:r w:rsidRPr="00ED0088">
                              <w:rPr>
                                <w:rFonts w:ascii="Courier New" w:hAnsi="Courier New" w:cs="Courier New"/>
                                <w:color w:val="0070C0"/>
                              </w:rPr>
                              <w:t>Send me a &lt;a href="mailto:bon@soir.com"&gt;goodnight greeting&lt;/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B56F1" id="_x0000_s1028" type="#_x0000_t202" style="position:absolute;left:0;text-align:left;margin-left:48.9pt;margin-top:26.95pt;width:354.55pt;height:43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" filled="f" stroked="f">
                <v:textbox>
                  <w:txbxContent>
                    <w:p w14:paraId="34AC4B2B" w14:textId="77777777" w:rsidR="00F66F74" w:rsidRDefault="00F66F74" w:rsidP="00F66F74">
                      <w:pPr>
                        <w:rPr>
                          <w:color w:val="0070C0"/>
                        </w:rPr>
                      </w:pPr>
                      <w:r w:rsidRPr="00F66F74">
                        <w:rPr>
                          <w:color w:val="0070C0"/>
                        </w:rPr>
                        <w:t>Type the following on your webpage:</w:t>
                      </w:r>
                    </w:p>
                    <w:p w14:paraId="0A6D546A" w14:textId="5310557C" w:rsidR="00F66F74" w:rsidRPr="00ED0088" w:rsidRDefault="00F66F74" w:rsidP="00F66F74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  <w:r w:rsidRPr="00ED0088">
                        <w:rPr>
                          <w:rFonts w:ascii="Courier New" w:hAnsi="Courier New" w:cs="Courier New"/>
                          <w:color w:val="0070C0"/>
                        </w:rPr>
                        <w:t>Send me a &lt;a href="mailto:bon@soir.com"&gt;goodnight greeting&lt;/a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>If your email address is bon@soir.com, how would you make the text “goodnight greeting” into a link that people can click to compose and send you an email message?</w:t>
      </w:r>
    </w:p>
    <w:p w14:paraId="6CEA0FCC" w14:textId="33A2E68F" w:rsidR="005820D2" w:rsidRDefault="005820D2" w:rsidP="005820D2">
      <w:pPr>
        <w:ind w:left="720"/>
      </w:pPr>
    </w:p>
    <w:p w14:paraId="702765C6" w14:textId="77777777" w:rsidR="005820D2" w:rsidRPr="005374CE" w:rsidRDefault="005820D2" w:rsidP="005820D2">
      <w:pPr>
        <w:ind w:left="720"/>
      </w:pPr>
    </w:p>
    <w:p w14:paraId="11DFCB7A" w14:textId="0315628F" w:rsidR="005374CE" w:rsidRDefault="00581A2A" w:rsidP="005374CE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CD68C17" wp14:editId="24501B62">
                <wp:simplePos x="0" y="0"/>
                <wp:positionH relativeFrom="margin">
                  <wp:posOffset>621030</wp:posOffset>
                </wp:positionH>
                <wp:positionV relativeFrom="paragraph">
                  <wp:posOffset>209814</wp:posOffset>
                </wp:positionV>
                <wp:extent cx="4502785" cy="310515"/>
                <wp:effectExtent l="0" t="0" r="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785" cy="310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E619C" w14:textId="399EF8FB" w:rsidR="00581A2A" w:rsidRPr="00ED0088" w:rsidRDefault="00581A2A" w:rsidP="00581A2A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  <w:r w:rsidRPr="00581A2A">
                              <w:rPr>
                                <w:color w:val="0070C0"/>
                              </w:rPr>
                              <w:t xml:space="preserve">The </w:t>
                            </w:r>
                            <w:r w:rsidRPr="003B00C0">
                              <w:rPr>
                                <w:rFonts w:ascii="Courier New" w:hAnsi="Courier New" w:cs="Courier New"/>
                                <w:color w:val="0070C0"/>
                              </w:rPr>
                              <w:t>id</w:t>
                            </w:r>
                            <w:r w:rsidRPr="00581A2A">
                              <w:rPr>
                                <w:color w:val="0070C0"/>
                              </w:rPr>
                              <w:t xml:space="preserve"> attribute can be used on any HTML element as an anchor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D68C17" id="Text Box 3" o:spid="_x0000_s1029" type="#_x0000_t202" style="position:absolute;left:0;text-align:left;margin-left:48.9pt;margin-top:16.5pt;width:354.55pt;height:24.4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" filled="f" stroked="f">
                <v:textbox>
                  <w:txbxContent>
                    <w:p w14:paraId="7C6E619C" w14:textId="399EF8FB" w:rsidR="00581A2A" w:rsidRPr="00ED0088" w:rsidRDefault="00581A2A" w:rsidP="00581A2A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  <w:r w:rsidRPr="00581A2A">
                        <w:rPr>
                          <w:color w:val="0070C0"/>
                        </w:rPr>
                        <w:t xml:space="preserve">The </w:t>
                      </w:r>
                      <w:r w:rsidRPr="003B00C0">
                        <w:rPr>
                          <w:rFonts w:ascii="Courier New" w:hAnsi="Courier New" w:cs="Courier New"/>
                          <w:color w:val="0070C0"/>
                        </w:rPr>
                        <w:t>id</w:t>
                      </w:r>
                      <w:r w:rsidRPr="00581A2A">
                        <w:rPr>
                          <w:color w:val="0070C0"/>
                        </w:rPr>
                        <w:t xml:space="preserve"> attribute can be used on any HTML element as an ancho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>What attribute can you add to an HTML element to turn it into an anchor?</w:t>
      </w:r>
    </w:p>
    <w:p w14:paraId="1558ABBE" w14:textId="77777777" w:rsidR="00E54F3C" w:rsidRPr="005374CE" w:rsidRDefault="00E54F3C" w:rsidP="00581A2A"/>
    <w:p w14:paraId="518DC510" w14:textId="459718AA" w:rsidR="005374CE" w:rsidRDefault="00D16CD1" w:rsidP="005374CE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876DA77" wp14:editId="499D15B8">
                <wp:simplePos x="0" y="0"/>
                <wp:positionH relativeFrom="margin">
                  <wp:posOffset>603849</wp:posOffset>
                </wp:positionH>
                <wp:positionV relativeFrom="paragraph">
                  <wp:posOffset>150316</wp:posOffset>
                </wp:positionV>
                <wp:extent cx="4502785" cy="310515"/>
                <wp:effectExtent l="0" t="0" r="0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785" cy="3105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A105D4" w14:textId="372437A3" w:rsidR="00D16CD1" w:rsidRPr="00ED0088" w:rsidRDefault="00D16CD1" w:rsidP="00D16CD1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  <w:r w:rsidRPr="00D16CD1">
                              <w:rPr>
                                <w:color w:val="0070C0"/>
                              </w:rPr>
                              <w:t>You use the pound sign (#) to link to a named anchor point on the pag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76DA77" id="Text Box 4" o:spid="_x0000_s1030" type="#_x0000_t202" style="position:absolute;left:0;text-align:left;margin-left:47.55pt;margin-top:11.85pt;width:354.55pt;height:24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" filled="f" stroked="f">
                <v:textbox>
                  <w:txbxContent>
                    <w:p w14:paraId="5BA105D4" w14:textId="372437A3" w:rsidR="00D16CD1" w:rsidRPr="00ED0088" w:rsidRDefault="00D16CD1" w:rsidP="00D16CD1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  <w:r w:rsidRPr="00D16CD1">
                        <w:rPr>
                          <w:color w:val="0070C0"/>
                        </w:rPr>
                        <w:t>You use the pound sign (#) to link to a named anchor point on the pag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>What character do you use to link to an anchor?</w:t>
      </w:r>
    </w:p>
    <w:p w14:paraId="6D1C1934" w14:textId="77777777" w:rsidR="00D16CD1" w:rsidRPr="005374CE" w:rsidRDefault="00D16CD1" w:rsidP="00D16CD1"/>
    <w:p w14:paraId="46CDDB11" w14:textId="1AEDB980" w:rsidR="005374CE" w:rsidRDefault="00B97DAD" w:rsidP="005374CE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A8DA4CA" wp14:editId="47EEAA8F">
                <wp:simplePos x="0" y="0"/>
                <wp:positionH relativeFrom="margin">
                  <wp:align>right</wp:align>
                </wp:positionH>
                <wp:positionV relativeFrom="paragraph">
                  <wp:posOffset>312312</wp:posOffset>
                </wp:positionV>
                <wp:extent cx="5331125" cy="336430"/>
                <wp:effectExtent l="0" t="0" r="0" b="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1125" cy="3364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E7CC0C" w14:textId="77777777" w:rsidR="00B97DAD" w:rsidRPr="00B97DAD" w:rsidRDefault="00B97DAD" w:rsidP="00B97DAD">
                            <w:pPr>
                              <w:rPr>
                                <w:rFonts w:ascii="Calibri" w:hAnsi="Calibri" w:cs="Calibri"/>
                                <w:color w:val="0070C0"/>
                              </w:rPr>
                            </w:pPr>
                            <w:r w:rsidRPr="00B97DAD">
                              <w:rPr>
                                <w:rFonts w:ascii="Calibri" w:hAnsi="Calibri" w:cs="Calibri"/>
                                <w:color w:val="0070C0"/>
                              </w:rPr>
                              <w:t>Use the attribute download to tell the browser the link targeted should be downloaded.</w:t>
                            </w:r>
                          </w:p>
                          <w:p w14:paraId="198ADBE5" w14:textId="2CF236D2" w:rsidR="00B97DAD" w:rsidRPr="00ED0088" w:rsidRDefault="00B97DAD" w:rsidP="00B97DAD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8DA4CA" id="Text Box 5" o:spid="_x0000_s1031" type="#_x0000_t202" style="position:absolute;left:0;text-align:left;margin-left:368.55pt;margin-top:24.6pt;width:419.75pt;height:26.5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" filled="f" stroked="f">
                <v:textbox>
                  <w:txbxContent>
                    <w:p w14:paraId="49E7CC0C" w14:textId="77777777" w:rsidR="00B97DAD" w:rsidRPr="00B97DAD" w:rsidRDefault="00B97DAD" w:rsidP="00B97DAD">
                      <w:pPr>
                        <w:rPr>
                          <w:rFonts w:ascii="Calibri" w:hAnsi="Calibri" w:cs="Calibri"/>
                          <w:color w:val="0070C0"/>
                        </w:rPr>
                      </w:pPr>
                      <w:r w:rsidRPr="00B97DAD">
                        <w:rPr>
                          <w:rFonts w:ascii="Calibri" w:hAnsi="Calibri" w:cs="Calibri"/>
                          <w:color w:val="0070C0"/>
                        </w:rPr>
                        <w:t>Use the attribute download to tell the browser the link targeted should be downloaded.</w:t>
                      </w:r>
                    </w:p>
                    <w:p w14:paraId="198ADBE5" w14:textId="2CF236D2" w:rsidR="00B97DAD" w:rsidRPr="00ED0088" w:rsidRDefault="00B97DAD" w:rsidP="00B97DAD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 xml:space="preserve">How do you tell a browser that the link target document should be downloaded rather than loaded in the </w:t>
      </w:r>
      <w:proofErr w:type="gramStart"/>
      <w:r w:rsidR="005374CE" w:rsidRPr="005374CE">
        <w:t>window?</w:t>
      </w:r>
      <w:r w:rsidR="00C64E24">
        <w:t>.</w:t>
      </w:r>
      <w:proofErr w:type="gramEnd"/>
    </w:p>
    <w:p w14:paraId="55182448" w14:textId="676EA646" w:rsidR="00C64E24" w:rsidRPr="005374CE" w:rsidRDefault="00C64E24" w:rsidP="00C64E24"/>
    <w:p w14:paraId="6259F65D" w14:textId="0D88372C" w:rsidR="005374CE" w:rsidRDefault="00370D12" w:rsidP="005374CE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CB69BF3" wp14:editId="0BF696F2">
                <wp:simplePos x="0" y="0"/>
                <wp:positionH relativeFrom="margin">
                  <wp:posOffset>637876</wp:posOffset>
                </wp:positionH>
                <wp:positionV relativeFrom="paragraph">
                  <wp:posOffset>92123</wp:posOffset>
                </wp:positionV>
                <wp:extent cx="5667555" cy="439947"/>
                <wp:effectExtent l="0" t="0" r="0" b="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7555" cy="4399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5958D4" w14:textId="77777777" w:rsidR="00370D12" w:rsidRPr="00370D12" w:rsidRDefault="00370D12" w:rsidP="00370D12">
                            <w:pPr>
                              <w:rPr>
                                <w:rFonts w:ascii="Calibri" w:hAnsi="Calibri" w:cs="Calibri"/>
                                <w:color w:val="0070C0"/>
                              </w:rPr>
                            </w:pPr>
                            <w:r w:rsidRPr="00370D12">
                              <w:rPr>
                                <w:rFonts w:ascii="Calibri" w:hAnsi="Calibri" w:cs="Calibri"/>
                                <w:color w:val="0070C0"/>
                              </w:rPr>
                              <w:t>You should use the http:// and the rest of the FQDN when you are linking to a page outside the current site.</w:t>
                            </w:r>
                          </w:p>
                          <w:p w14:paraId="6D156BE0" w14:textId="77777777" w:rsidR="00370D12" w:rsidRPr="00ED0088" w:rsidRDefault="00370D12" w:rsidP="00370D12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69BF3" id="Text Box 6" o:spid="_x0000_s1032" type="#_x0000_t202" style="position:absolute;left:0;text-align:left;margin-left:50.25pt;margin-top:7.25pt;width:446.25pt;height:34.6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" filled="f" stroked="f">
                <v:textbox>
                  <w:txbxContent>
                    <w:p w14:paraId="4D5958D4" w14:textId="77777777" w:rsidR="00370D12" w:rsidRPr="00370D12" w:rsidRDefault="00370D12" w:rsidP="00370D12">
                      <w:pPr>
                        <w:rPr>
                          <w:rFonts w:ascii="Calibri" w:hAnsi="Calibri" w:cs="Calibri"/>
                          <w:color w:val="0070C0"/>
                        </w:rPr>
                      </w:pPr>
                      <w:r w:rsidRPr="00370D12">
                        <w:rPr>
                          <w:rFonts w:ascii="Calibri" w:hAnsi="Calibri" w:cs="Calibri"/>
                          <w:color w:val="0070C0"/>
                        </w:rPr>
                        <w:t>You should use the http:// and the rest of the FQDN when you are linking to a page outside the current site.</w:t>
                      </w:r>
                    </w:p>
                    <w:p w14:paraId="6D156BE0" w14:textId="77777777" w:rsidR="00370D12" w:rsidRPr="00ED0088" w:rsidRDefault="00370D12" w:rsidP="00370D12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>When should you include http:// in a link?</w:t>
      </w:r>
    </w:p>
    <w:p w14:paraId="1BBDA15F" w14:textId="1D096C30" w:rsidR="00370D12" w:rsidRPr="005374CE" w:rsidRDefault="00370D12" w:rsidP="00370D12"/>
    <w:p w14:paraId="6F2DFAC7" w14:textId="4CEAB41E" w:rsidR="00714851" w:rsidRDefault="00714851" w:rsidP="00714851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5256B84" wp14:editId="38A90BB0">
                <wp:simplePos x="0" y="0"/>
                <wp:positionH relativeFrom="margin">
                  <wp:posOffset>654841</wp:posOffset>
                </wp:positionH>
                <wp:positionV relativeFrom="paragraph">
                  <wp:posOffset>97155</wp:posOffset>
                </wp:positionV>
                <wp:extent cx="5667555" cy="439947"/>
                <wp:effectExtent l="0" t="0" r="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7555" cy="43994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1E8EF1" w14:textId="77777777" w:rsidR="00714851" w:rsidRPr="00714851" w:rsidRDefault="00714851" w:rsidP="00714851">
                            <w:pPr>
                              <w:rPr>
                                <w:rFonts w:ascii="Calibri" w:hAnsi="Calibri" w:cs="Calibri"/>
                                <w:color w:val="0070C0"/>
                              </w:rPr>
                            </w:pPr>
                            <w:r w:rsidRPr="00714851">
                              <w:rPr>
                                <w:rFonts w:ascii="Calibri" w:hAnsi="Calibri" w:cs="Calibri"/>
                                <w:color w:val="0070C0"/>
                              </w:rPr>
                              <w:t xml:space="preserve">You must point to the email address the message is to. Optional values are </w:t>
                            </w:r>
                            <w:r w:rsidRPr="00CE6240">
                              <w:rPr>
                                <w:rFonts w:ascii="Courier New" w:hAnsi="Courier New" w:cs="Courier New"/>
                                <w:color w:val="0070C0"/>
                              </w:rPr>
                              <w:t>subject</w:t>
                            </w:r>
                            <w:r w:rsidRPr="00714851">
                              <w:rPr>
                                <w:rFonts w:ascii="Calibri" w:hAnsi="Calibri" w:cs="Calibri"/>
                                <w:color w:val="0070C0"/>
                              </w:rPr>
                              <w:t xml:space="preserve">, </w:t>
                            </w:r>
                            <w:r w:rsidRPr="00CE6240">
                              <w:rPr>
                                <w:rFonts w:ascii="Courier New" w:hAnsi="Courier New" w:cs="Courier New"/>
                                <w:color w:val="0070C0"/>
                              </w:rPr>
                              <w:t>body</w:t>
                            </w:r>
                            <w:r w:rsidRPr="00714851">
                              <w:rPr>
                                <w:rFonts w:ascii="Calibri" w:hAnsi="Calibri" w:cs="Calibri"/>
                                <w:color w:val="0070C0"/>
                              </w:rPr>
                              <w:t xml:space="preserve">, </w:t>
                            </w:r>
                            <w:r w:rsidRPr="00CE6240">
                              <w:rPr>
                                <w:rFonts w:ascii="Courier New" w:hAnsi="Courier New" w:cs="Courier New"/>
                                <w:color w:val="0070C0"/>
                              </w:rPr>
                              <w:t>cc</w:t>
                            </w:r>
                            <w:r w:rsidRPr="00714851">
                              <w:rPr>
                                <w:rFonts w:ascii="Calibri" w:hAnsi="Calibri" w:cs="Calibri"/>
                                <w:color w:val="0070C0"/>
                              </w:rPr>
                              <w:t xml:space="preserve">, and </w:t>
                            </w:r>
                            <w:r w:rsidRPr="00CE6240">
                              <w:rPr>
                                <w:rFonts w:ascii="Courier New" w:hAnsi="Courier New" w:cs="Courier New"/>
                                <w:color w:val="0070C0"/>
                              </w:rPr>
                              <w:t>bcc</w:t>
                            </w:r>
                            <w:r w:rsidRPr="00714851">
                              <w:rPr>
                                <w:rFonts w:ascii="Calibri" w:hAnsi="Calibri" w:cs="Calibri"/>
                                <w:color w:val="0070C0"/>
                              </w:rPr>
                              <w:t>.</w:t>
                            </w:r>
                          </w:p>
                          <w:p w14:paraId="47075759" w14:textId="77777777" w:rsidR="00714851" w:rsidRPr="00ED0088" w:rsidRDefault="00714851" w:rsidP="00714851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56B84" id="Text Box 7" o:spid="_x0000_s1033" type="#_x0000_t202" style="position:absolute;left:0;text-align:left;margin-left:51.55pt;margin-top:7.65pt;width:446.25pt;height:34.6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" filled="f" stroked="f">
                <v:textbox>
                  <w:txbxContent>
                    <w:p w14:paraId="0E1E8EF1" w14:textId="77777777" w:rsidR="00714851" w:rsidRPr="00714851" w:rsidRDefault="00714851" w:rsidP="00714851">
                      <w:pPr>
                        <w:rPr>
                          <w:rFonts w:ascii="Calibri" w:hAnsi="Calibri" w:cs="Calibri"/>
                          <w:color w:val="0070C0"/>
                        </w:rPr>
                      </w:pPr>
                      <w:r w:rsidRPr="00714851">
                        <w:rPr>
                          <w:rFonts w:ascii="Calibri" w:hAnsi="Calibri" w:cs="Calibri"/>
                          <w:color w:val="0070C0"/>
                        </w:rPr>
                        <w:t xml:space="preserve">You must point to the email address the message is to. Optional values are </w:t>
                      </w:r>
                      <w:r w:rsidRPr="00CE6240">
                        <w:rPr>
                          <w:rFonts w:ascii="Courier New" w:hAnsi="Courier New" w:cs="Courier New"/>
                          <w:color w:val="0070C0"/>
                        </w:rPr>
                        <w:t>subject</w:t>
                      </w:r>
                      <w:r w:rsidRPr="00714851">
                        <w:rPr>
                          <w:rFonts w:ascii="Calibri" w:hAnsi="Calibri" w:cs="Calibri"/>
                          <w:color w:val="0070C0"/>
                        </w:rPr>
                        <w:t xml:space="preserve">, </w:t>
                      </w:r>
                      <w:r w:rsidRPr="00CE6240">
                        <w:rPr>
                          <w:rFonts w:ascii="Courier New" w:hAnsi="Courier New" w:cs="Courier New"/>
                          <w:color w:val="0070C0"/>
                        </w:rPr>
                        <w:t>body</w:t>
                      </w:r>
                      <w:r w:rsidRPr="00714851">
                        <w:rPr>
                          <w:rFonts w:ascii="Calibri" w:hAnsi="Calibri" w:cs="Calibri"/>
                          <w:color w:val="0070C0"/>
                        </w:rPr>
                        <w:t xml:space="preserve">, </w:t>
                      </w:r>
                      <w:r w:rsidRPr="00CE6240">
                        <w:rPr>
                          <w:rFonts w:ascii="Courier New" w:hAnsi="Courier New" w:cs="Courier New"/>
                          <w:color w:val="0070C0"/>
                        </w:rPr>
                        <w:t>cc</w:t>
                      </w:r>
                      <w:r w:rsidRPr="00714851">
                        <w:rPr>
                          <w:rFonts w:ascii="Calibri" w:hAnsi="Calibri" w:cs="Calibri"/>
                          <w:color w:val="0070C0"/>
                        </w:rPr>
                        <w:t xml:space="preserve">, and </w:t>
                      </w:r>
                      <w:r w:rsidRPr="00CE6240">
                        <w:rPr>
                          <w:rFonts w:ascii="Courier New" w:hAnsi="Courier New" w:cs="Courier New"/>
                          <w:color w:val="0070C0"/>
                        </w:rPr>
                        <w:t>bcc</w:t>
                      </w:r>
                      <w:r w:rsidRPr="00714851">
                        <w:rPr>
                          <w:rFonts w:ascii="Calibri" w:hAnsi="Calibri" w:cs="Calibri"/>
                          <w:color w:val="0070C0"/>
                        </w:rPr>
                        <w:t>.</w:t>
                      </w:r>
                    </w:p>
                    <w:p w14:paraId="47075759" w14:textId="77777777" w:rsidR="00714851" w:rsidRPr="00ED0088" w:rsidRDefault="00714851" w:rsidP="00714851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 xml:space="preserve">What mail features can you use in a </w:t>
      </w:r>
      <w:proofErr w:type="spellStart"/>
      <w:r w:rsidR="005374CE" w:rsidRPr="005374CE">
        <w:t>mailto</w:t>
      </w:r>
      <w:proofErr w:type="spellEnd"/>
      <w:r w:rsidR="005374CE" w:rsidRPr="005374CE">
        <w:t xml:space="preserve"> link?</w:t>
      </w:r>
    </w:p>
    <w:p w14:paraId="1772885A" w14:textId="2CB23D69" w:rsidR="00714851" w:rsidRPr="005374CE" w:rsidRDefault="00714851" w:rsidP="00714851"/>
    <w:p w14:paraId="1B49530D" w14:textId="219E3DE1" w:rsidR="005374CE" w:rsidRDefault="00C04A16" w:rsidP="005374CE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303C119" wp14:editId="51B3E7FC">
                <wp:simplePos x="0" y="0"/>
                <wp:positionH relativeFrom="margin">
                  <wp:posOffset>672274</wp:posOffset>
                </wp:positionH>
                <wp:positionV relativeFrom="paragraph">
                  <wp:posOffset>138430</wp:posOffset>
                </wp:positionV>
                <wp:extent cx="5667555" cy="267419"/>
                <wp:effectExtent l="0" t="0" r="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7555" cy="26741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241E01" w14:textId="2A298579" w:rsidR="00C04A16" w:rsidRPr="00ED0088" w:rsidRDefault="00C04A16" w:rsidP="00C04A16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  <w:r w:rsidRPr="00C04A16">
                              <w:rPr>
                                <w:rFonts w:ascii="Calibri" w:hAnsi="Calibri" w:cs="Calibri"/>
                                <w:color w:val="0070C0"/>
                              </w:rPr>
                              <w:t>You should avoid forcing links to open a new window at all cos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03C119" id="Text Box 8" o:spid="_x0000_s1034" type="#_x0000_t202" style="position:absolute;left:0;text-align:left;margin-left:52.95pt;margin-top:10.9pt;width:446.25pt;height:21.0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" filled="f" stroked="f">
                <v:textbox>
                  <w:txbxContent>
                    <w:p w14:paraId="56241E01" w14:textId="2A298579" w:rsidR="00C04A16" w:rsidRPr="00ED0088" w:rsidRDefault="00C04A16" w:rsidP="00C04A16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  <w:r w:rsidRPr="00C04A16">
                        <w:rPr>
                          <w:rFonts w:ascii="Calibri" w:hAnsi="Calibri" w:cs="Calibri"/>
                          <w:color w:val="0070C0"/>
                        </w:rPr>
                        <w:t>You should avoid forcing links to open a new window at all costs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>When is the best case to force a link to open in a new window?</w:t>
      </w:r>
    </w:p>
    <w:p w14:paraId="6FA43220" w14:textId="5323DB3B" w:rsidR="00C04A16" w:rsidRPr="005374CE" w:rsidRDefault="00C04A16" w:rsidP="00C04A16"/>
    <w:p w14:paraId="73ADC1EA" w14:textId="4968CF80" w:rsidR="0005173C" w:rsidRDefault="00524F36" w:rsidP="009B3236">
      <w:pPr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1300F4FB" wp14:editId="22DB2BE6">
                <wp:simplePos x="0" y="0"/>
                <wp:positionH relativeFrom="margin">
                  <wp:posOffset>655320</wp:posOffset>
                </wp:positionH>
                <wp:positionV relativeFrom="paragraph">
                  <wp:posOffset>163507</wp:posOffset>
                </wp:positionV>
                <wp:extent cx="3631720" cy="301925"/>
                <wp:effectExtent l="0" t="0" r="0" b="3175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1720" cy="3019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2CD46" w14:textId="77777777" w:rsidR="00524F36" w:rsidRPr="00524F36" w:rsidRDefault="00524F36" w:rsidP="00524F36">
                            <w:pPr>
                              <w:rPr>
                                <w:rFonts w:ascii="Calibri" w:hAnsi="Calibri" w:cs="Calibri"/>
                                <w:color w:val="0070C0"/>
                              </w:rPr>
                            </w:pPr>
                            <w:r w:rsidRPr="00524F36">
                              <w:rPr>
                                <w:rFonts w:ascii="Calibri" w:hAnsi="Calibri" w:cs="Calibri"/>
                                <w:color w:val="0070C0"/>
                              </w:rPr>
                              <w:t xml:space="preserve">Use the </w:t>
                            </w:r>
                            <w:proofErr w:type="gramStart"/>
                            <w:r w:rsidRPr="00524F36">
                              <w:rPr>
                                <w:rFonts w:ascii="Calibri" w:hAnsi="Calibri" w:cs="Calibri"/>
                                <w:color w:val="0070C0"/>
                              </w:rPr>
                              <w:t>a:visited</w:t>
                            </w:r>
                            <w:proofErr w:type="gramEnd"/>
                            <w:r w:rsidRPr="00524F36">
                              <w:rPr>
                                <w:rFonts w:ascii="Calibri" w:hAnsi="Calibri" w:cs="Calibri"/>
                                <w:color w:val="0070C0"/>
                              </w:rPr>
                              <w:t xml:space="preserve"> pseudo-class to style visited links.</w:t>
                            </w:r>
                          </w:p>
                          <w:p w14:paraId="1B24BEBB" w14:textId="7C997322" w:rsidR="00524F36" w:rsidRPr="00ED0088" w:rsidRDefault="00524F36" w:rsidP="00524F36">
                            <w:pPr>
                              <w:rPr>
                                <w:rFonts w:ascii="Courier New" w:hAnsi="Courier New" w:cs="Courier New"/>
                                <w:color w:val="0070C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0F4FB" id="Text Box 9" o:spid="_x0000_s1035" type="#_x0000_t202" style="position:absolute;left:0;text-align:left;margin-left:51.6pt;margin-top:12.85pt;width:285.95pt;height:23.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" filled="f" stroked="f">
                <v:textbox>
                  <w:txbxContent>
                    <w:p w14:paraId="25E2CD46" w14:textId="77777777" w:rsidR="00524F36" w:rsidRPr="00524F36" w:rsidRDefault="00524F36" w:rsidP="00524F36">
                      <w:pPr>
                        <w:rPr>
                          <w:rFonts w:ascii="Calibri" w:hAnsi="Calibri" w:cs="Calibri"/>
                          <w:color w:val="0070C0"/>
                        </w:rPr>
                      </w:pPr>
                      <w:r w:rsidRPr="00524F36">
                        <w:rPr>
                          <w:rFonts w:ascii="Calibri" w:hAnsi="Calibri" w:cs="Calibri"/>
                          <w:color w:val="0070C0"/>
                        </w:rPr>
                        <w:t xml:space="preserve">Use the </w:t>
                      </w:r>
                      <w:proofErr w:type="gramStart"/>
                      <w:r w:rsidRPr="00524F36">
                        <w:rPr>
                          <w:rFonts w:ascii="Calibri" w:hAnsi="Calibri" w:cs="Calibri"/>
                          <w:color w:val="0070C0"/>
                        </w:rPr>
                        <w:t>a:visited</w:t>
                      </w:r>
                      <w:proofErr w:type="gramEnd"/>
                      <w:r w:rsidRPr="00524F36">
                        <w:rPr>
                          <w:rFonts w:ascii="Calibri" w:hAnsi="Calibri" w:cs="Calibri"/>
                          <w:color w:val="0070C0"/>
                        </w:rPr>
                        <w:t xml:space="preserve"> pseudo-class to style visited links.</w:t>
                      </w:r>
                    </w:p>
                    <w:p w14:paraId="1B24BEBB" w14:textId="7C997322" w:rsidR="00524F36" w:rsidRPr="00ED0088" w:rsidRDefault="00524F36" w:rsidP="00524F36">
                      <w:pPr>
                        <w:rPr>
                          <w:rFonts w:ascii="Courier New" w:hAnsi="Courier New" w:cs="Courier New"/>
                          <w:color w:val="0070C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374CE" w:rsidRPr="005374CE">
        <w:t>What pseudo-class do you use to style visited links?</w:t>
      </w:r>
    </w:p>
    <w:p w14:paraId="5000F751" w14:textId="7683E1C0" w:rsidR="00E2047B" w:rsidRPr="005374CE" w:rsidRDefault="00E2047B" w:rsidP="00E2047B"/>
    <w:p w14:paraId="2A668539" w14:textId="308DC26E" w:rsidR="00FC565F" w:rsidRDefault="00FC565F"/>
    <w:sectPr w:rsidR="00FC565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6D9AF" w14:textId="77777777" w:rsidR="001E0274" w:rsidRDefault="001E0274" w:rsidP="001E0274">
      <w:pPr>
        <w:spacing w:after="0" w:line="240" w:lineRule="auto"/>
      </w:pPr>
      <w:r>
        <w:separator/>
      </w:r>
    </w:p>
  </w:endnote>
  <w:endnote w:type="continuationSeparator" w:id="0">
    <w:p w14:paraId="4BE95575" w14:textId="77777777" w:rsidR="001E0274" w:rsidRDefault="001E0274" w:rsidP="001E02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1230C" w14:textId="77777777" w:rsidR="001E0274" w:rsidRDefault="001E0274" w:rsidP="001E0274">
      <w:pPr>
        <w:spacing w:after="0" w:line="240" w:lineRule="auto"/>
      </w:pPr>
      <w:r>
        <w:separator/>
      </w:r>
    </w:p>
  </w:footnote>
  <w:footnote w:type="continuationSeparator" w:id="0">
    <w:p w14:paraId="4D4F9F33" w14:textId="77777777" w:rsidR="001E0274" w:rsidRDefault="001E0274" w:rsidP="001E02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F3089" w14:textId="120706E0" w:rsidR="001E0274" w:rsidRPr="001E0274" w:rsidRDefault="001E0274" w:rsidP="001E0274">
    <w:pPr>
      <w:pStyle w:val="Header"/>
      <w:jc w:val="center"/>
      <w:rPr>
        <w:sz w:val="24"/>
        <w:szCs w:val="24"/>
      </w:rPr>
    </w:pPr>
    <w:r w:rsidRPr="001E0274">
      <w:rPr>
        <w:sz w:val="24"/>
        <w:szCs w:val="24"/>
      </w:rPr>
      <w:t>Quiz Study Gui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919F4"/>
    <w:multiLevelType w:val="multilevel"/>
    <w:tmpl w:val="C0809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DQ1sjC1MDE3NzBR0lEKTi0uzszPAykwrAUAnUC9RiwAAAA="/>
  </w:docVars>
  <w:rsids>
    <w:rsidRoot w:val="005374CE"/>
    <w:rsid w:val="0005173C"/>
    <w:rsid w:val="001E0274"/>
    <w:rsid w:val="00370D12"/>
    <w:rsid w:val="003B00C0"/>
    <w:rsid w:val="004A1622"/>
    <w:rsid w:val="00524F36"/>
    <w:rsid w:val="00531792"/>
    <w:rsid w:val="005374CE"/>
    <w:rsid w:val="00581A2A"/>
    <w:rsid w:val="005820D2"/>
    <w:rsid w:val="005B6B00"/>
    <w:rsid w:val="00714851"/>
    <w:rsid w:val="00795E4A"/>
    <w:rsid w:val="008A1D80"/>
    <w:rsid w:val="009B3236"/>
    <w:rsid w:val="00A0549F"/>
    <w:rsid w:val="00B95F77"/>
    <w:rsid w:val="00B97DAD"/>
    <w:rsid w:val="00C04A16"/>
    <w:rsid w:val="00C64E24"/>
    <w:rsid w:val="00CE6240"/>
    <w:rsid w:val="00D16CD1"/>
    <w:rsid w:val="00E2047B"/>
    <w:rsid w:val="00E54F3C"/>
    <w:rsid w:val="00ED0088"/>
    <w:rsid w:val="00F21848"/>
    <w:rsid w:val="00F66F74"/>
    <w:rsid w:val="00FC5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E8D88"/>
  <w15:chartTrackingRefBased/>
  <w15:docId w15:val="{62098DAE-3E87-46A0-8424-65E5D0A25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49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0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0274"/>
  </w:style>
  <w:style w:type="paragraph" w:styleId="Footer">
    <w:name w:val="footer"/>
    <w:basedOn w:val="Normal"/>
    <w:link w:val="FooterChar"/>
    <w:uiPriority w:val="99"/>
    <w:unhideWhenUsed/>
    <w:rsid w:val="001E0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0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3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52</Words>
  <Characters>869</Characters>
  <Application>Microsoft Office Word</Application>
  <DocSecurity>0</DocSecurity>
  <Lines>7</Lines>
  <Paragraphs>2</Paragraphs>
  <ScaleCrop>false</ScaleCrop>
  <Company/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Blythe</dc:creator>
  <cp:keywords/>
  <dc:description/>
  <cp:lastModifiedBy>Andrew Blythe</cp:lastModifiedBy>
  <cp:revision>26</cp:revision>
  <dcterms:created xsi:type="dcterms:W3CDTF">2022-02-16T21:11:00Z</dcterms:created>
  <dcterms:modified xsi:type="dcterms:W3CDTF">2022-02-16T21:27:00Z</dcterms:modified>
</cp:coreProperties>
</file>